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92309" w14:textId="77777777" w:rsidR="007D66DE" w:rsidRPr="00BD4276" w:rsidRDefault="00BD4276">
      <w:pPr>
        <w:pStyle w:val="Heading2"/>
        <w:rPr>
          <w:color w:val="0070C0"/>
        </w:rPr>
      </w:pPr>
      <w:bookmarkStart w:id="0" w:name="lab-comparing-data"/>
      <w:r w:rsidRPr="00BD4276">
        <w:rPr>
          <w:color w:val="0070C0"/>
        </w:rPr>
        <w:t>Lab: Comparing Data</w:t>
      </w:r>
    </w:p>
    <w:p w14:paraId="67820229" w14:textId="77777777" w:rsidR="007D66DE" w:rsidRPr="00BD4276" w:rsidRDefault="00BD4276">
      <w:pPr>
        <w:pStyle w:val="Heading3"/>
        <w:rPr>
          <w:color w:val="0070C0"/>
        </w:rPr>
      </w:pPr>
      <w:bookmarkStart w:id="1" w:name="lab-instructions"/>
      <w:bookmarkEnd w:id="0"/>
      <w:r w:rsidRPr="00BD4276">
        <w:rPr>
          <w:color w:val="0070C0"/>
        </w:rPr>
        <w:t>Lab Instructions</w:t>
      </w:r>
      <w:bookmarkStart w:id="2" w:name="_GoBack"/>
      <w:bookmarkEnd w:id="2"/>
    </w:p>
    <w:bookmarkEnd w:id="1"/>
    <w:p w14:paraId="0199BC56" w14:textId="77777777" w:rsidR="007D66DE" w:rsidRDefault="00BD4276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01DACFC4" w14:textId="77777777" w:rsidR="007D66DE" w:rsidRDefault="00BD4276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4-03-Comparing Data.ipynb</w:t>
      </w:r>
      <w:r>
        <w:t xml:space="preserve"> notebook file from the </w:t>
      </w:r>
      <w:r>
        <w:rPr>
          <w:b/>
        </w:rPr>
        <w:t>Module04</w:t>
      </w:r>
      <w:r>
        <w:t xml:space="preserve"> folder to your Azure Notebook library.</w:t>
      </w:r>
    </w:p>
    <w:p w14:paraId="42613F3D" w14:textId="77777777" w:rsidR="007D66DE" w:rsidRDefault="00BD4276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27C3CC81" w14:textId="77777777" w:rsidR="007D66DE" w:rsidRDefault="00BD4276">
      <w:r>
        <w:rPr>
          <w:b/>
          <w:i/>
        </w:rPr>
        <w:t>Note</w:t>
      </w:r>
      <w:r>
        <w:rPr>
          <w:i/>
        </w:rPr>
        <w:t xml:space="preserve">: If you </w:t>
      </w:r>
      <w:r>
        <w:rPr>
          <w:i/>
        </w:rPr>
        <w:t>have a local installation of Jupyter with the Python 3.6 kernel, you can open the notebook in that instead of using Azure Notebooks.</w:t>
      </w:r>
    </w:p>
    <w:sectPr w:rsidR="007D66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D509A82"/>
    <w:multiLevelType w:val="multilevel"/>
    <w:tmpl w:val="DC5C53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CDD864E"/>
    <w:multiLevelType w:val="multilevel"/>
    <w:tmpl w:val="52E217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D66DE"/>
    <w:rsid w:val="008D6863"/>
    <w:rsid w:val="00B86B75"/>
    <w:rsid w:val="00BC48D5"/>
    <w:rsid w:val="00BD427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7120C6B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5</Words>
  <Characters>485</Characters>
  <Application>Microsoft Office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52:00Z</dcterms:created>
  <dcterms:modified xsi:type="dcterms:W3CDTF">2019-06-10T18:53:00Z</dcterms:modified>
</cp:coreProperties>
</file>